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p>
    <w:bookmarkStart w:id="22" w:name="cover-letter-for-film-director-position"/>
    <w:p>
      <w:pPr>
        <w:pStyle w:val="Heading1"/>
      </w:pPr>
      <w:r>
        <w:t xml:space="preserve">Cover Letter for Film Director Positi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Employer's Name or Hiring Team]</w:t>
      </w:r>
    </w:p>
    <w:p>
      <w:pPr>
        <w:pStyle w:val="BodyText"/>
      </w:pPr>
      <w:r>
        <w:rPr>
          <w:bCs/>
          <w:b/>
        </w:rPr>
        <w:t xml:space="preserve">Address:</w:t>
      </w:r>
      <w:r>
        <w:t xml:space="preserve"> </w:t>
      </w:r>
      <w:r>
        <w:t xml:space="preserve">[Employer's Address, if applicable]</w:t>
      </w:r>
    </w:p>
    <w:bookmarkStart w:id="21" w:name="dear-hiring-managerselection-committee"/>
    <w:p>
      <w:pPr>
        <w:pStyle w:val="Heading2"/>
      </w:pPr>
      <w:r>
        <w:t xml:space="preserve">Dear [Hiring Manager/Selection Committee],</w:t>
      </w:r>
    </w:p>
    <w:p>
      <w:pPr>
        <w:pStyle w:val="FirstParagraph"/>
      </w:pPr>
      <w:r>
        <w:t xml:space="preserve">I am writing to express my enthusiastic interest in the Film Director position in France Marseille. As a passionate filmmaker with a deep appreciation for the cultural and artistic vibrancy of Marseille, I am eager to contribute my creative vision and technical expertise to this dynamic city’s evolving film industry. My background as a Film Director, combined with my understanding of French cinema and my connection to the Mediterranean landscape, positions me uniquely to collaborate on projects that reflect the soul of France Marseille.</w:t>
      </w:r>
    </w:p>
    <w:p>
      <w:pPr>
        <w:pStyle w:val="BodyText"/>
      </w:pPr>
      <w:r>
        <w:t xml:space="preserve">Having spent over a decade honing my craft in both independent and studio settings, I have developed a distinct storytelling style that blends narrative depth with visual innovation. My work as a Film Director has focused on exploring human emotions, social dynamics, and cultural identities through compelling cinematic language. Whether directing feature films or short projects, I strive to create experiences that resonate with global audiences while remaining rooted in the authenticity of their origins. France Marseille, with its rich history, multicultural energy, and proximity to the Mediterranean Sea, offers an ideal backdrop for such storytelling. The city’s unique blend of tradition and modernity inspires a creative synergy that I am eager to explore.</w:t>
      </w:r>
    </w:p>
    <w:p>
      <w:pPr>
        <w:pStyle w:val="BodyText"/>
      </w:pPr>
      <w:r>
        <w:t xml:space="preserve">What draws me most to France Marseille is its role as a cultural crossroads. From the bustling Vieux-Port to the historic Le Panier district, the city is a living tapestry of stories waiting to be told. As a Film Director, I have always sought locations that offer both visual and emotional resonance, and Marseille’s diverse neighborhoods provide an endless source of inspiration. My previous projects have included collaborations with local crews and talent, allowing me to immerse myself in the rhythms of French filmmaking while contributing my own perspective as an international filmmaker. I am particularly interested in projects that highlight Marseille’s role as a hub for artistic experimentation and its connection to broader Mediterranean narratives.</w:t>
      </w:r>
    </w:p>
    <w:p>
      <w:pPr>
        <w:pStyle w:val="BodyText"/>
      </w:pPr>
      <w:r>
        <w:t xml:space="preserve">In my career, I have directed films that have screened at prestigious festivals such as [Insert Festival Names], where they received critical acclaim for their originality and technical execution. My work has been recognized for its ability to balance commercial appeal with artistic integrity, a balance that I believe is essential for the success of any film. As a Film Director, I am not only responsible for the creative vision but also for fostering a collaborative environment where every team member can thrive. In Marseille, I aim to build partnerships with local producers, actors, and technicians to create films that reflect the city’s unique character while reaching global audiences.</w:t>
      </w:r>
    </w:p>
    <w:p>
      <w:pPr>
        <w:pStyle w:val="BodyText"/>
      </w:pPr>
      <w:r>
        <w:t xml:space="preserve">France Marseille’s film industry is currently experiencing a renaissance, with increasing investment in both emerging and established talent. This growth aligns perfectly with my professional goals as a Film Director. I am particularly drawn to the opportunity to contribute to Marseille’s cinematic legacy by creating works that celebrate its heritage while pushing the boundaries of contemporary storytelling. Whether through narrative features, documentaries, or experimental films, I am committed to using my skills to elevate the city’s profile on the international stage.</w:t>
      </w:r>
    </w:p>
    <w:p>
      <w:pPr>
        <w:pStyle w:val="BodyText"/>
      </w:pPr>
      <w:r>
        <w:t xml:space="preserve">My understanding of French cinema extends beyond technical proficiency; it is deeply rooted in an appreciation for the country’s cinematic history and its evolving role in global filmmaking. From the poetic realism of early French directors to the bold innovations of modern auteurs, I have studied and drawn inspiration from a wide range of influences. This knowledge, combined with my hands-on experience as a Film Director, allows me to approach each project with both respect for tradition and a desire to innovate.</w:t>
      </w:r>
    </w:p>
    <w:p>
      <w:pPr>
        <w:pStyle w:val="BodyText"/>
      </w:pPr>
      <w:r>
        <w:t xml:space="preserve">I am confident that my passion for storytelling, coupled with my expertise in film production, will make me a valuable asset to your team. I am particularly excited about the possibility of working on projects that reflect the essence of France Marseille—its people, its landscapes, and its cultural diversity. I would welcome the opportunity to discuss how my vision aligns with your goals and to explore ways we can collaborate on meaningful cinematic projects.</w:t>
      </w:r>
    </w:p>
    <w:p>
      <w:pPr>
        <w:pStyle w:val="BodyText"/>
      </w:pPr>
      <w:r>
        <w:t xml:space="preserve">Thank you for considering my application. I look forward to the possibility of contributing to the vibrant film community in France Marseille and bringing new stories to life through the art of cinema.</w:t>
      </w:r>
    </w:p>
    <w:bookmarkStart w:id="20" w:name="sincerely"/>
    <w:p>
      <w:pPr>
        <w:pStyle w:val="Heading3"/>
      </w:pPr>
      <w:r>
        <w:t xml:space="preserve">Sincerely,</w:t>
      </w:r>
    </w:p>
    <w:p>
      <w:pPr>
        <w:pStyle w:val="FirstParagraph"/>
      </w:pPr>
      <w:r>
        <w:t xml:space="preserve">[Your Full Name]</w:t>
      </w:r>
      <w:r>
        <w:br/>
      </w:r>
      <w:r>
        <w:t xml:space="preserve">[Your Email Address]</w:t>
      </w:r>
      <w:r>
        <w:br/>
      </w:r>
      <w:r>
        <w:t xml:space="preserve">[Your Phone Number]</w:t>
      </w:r>
      <w:r>
        <w:br/>
      </w:r>
      <w:r>
        <w:t xml:space="preserve">[LinkedIn Profile or Website, if applicabl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Position</dc:title>
  <dc:creator/>
  <dc:language>en</dc:language>
  <cp:keywords/>
  <dcterms:created xsi:type="dcterms:W3CDTF">2026-07-24T13:44:03Z</dcterms:created>
  <dcterms:modified xsi:type="dcterms:W3CDTF">2026-07-24T13:44:03Z</dcterms:modified>
</cp:coreProperties>
</file>

<file path=docProps/custom.xml><?xml version="1.0" encoding="utf-8"?>
<Properties xmlns="http://schemas.openxmlformats.org/officeDocument/2006/custom-properties" xmlns:vt="http://schemas.openxmlformats.org/officeDocument/2006/docPropsVTypes"/>
</file>